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1" w:name="Xda0a57a971310291f37d78292ab0e1c86c187b2"/>
    <w:p>
      <w:pPr>
        <w:pStyle w:val="Heading1"/>
      </w:pPr>
      <w:r>
        <w:t xml:space="preserve">Internship Application Letter for Mechanical Engineer Position</w:t>
      </w:r>
    </w:p>
    <w:p>
      <w:pPr>
        <w:pStyle w:val="FirstParagraph"/>
      </w:pPr>
      <w:r>
        <w:t xml:space="preserve">[Your Name]</w:t>
      </w:r>
      <w:r>
        <w:br/>
      </w:r>
      <w:r>
        <w:t xml:space="preserve">[Your Address]</w:t>
      </w:r>
      <w:r>
        <w:br/>
      </w:r>
      <w:r>
        <w:t xml:space="preserve">Cape Town, South Africa</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Cape Town, Western Cape</w:t>
      </w:r>
      <w:r>
        <w:br/>
      </w:r>
      <w:r>
        <w:t xml:space="preserve">South Africa</w:t>
      </w:r>
    </w:p>
    <w:bookmarkStart w:id="20" w:name="Xc531042cc70e007a393424692bb4267b29ec415"/>
    <w:p>
      <w:pPr>
        <w:pStyle w:val="Heading2"/>
      </w:pPr>
      <w:r>
        <w:t xml:space="preserve">Subject: Application for Mechanical Engineer Internship Position in South Africa Cape Town</w:t>
      </w:r>
    </w:p>
    <w:p>
      <w:pPr>
        <w:pStyle w:val="FirstParagraph"/>
      </w:pPr>
      <w:r>
        <w:t xml:space="preserve">Dear Hiring Manager,</w:t>
      </w:r>
    </w:p>
    <w:p>
      <w:pPr>
        <w:pStyle w:val="BodyText"/>
      </w:pPr>
      <w:r>
        <w:t xml:space="preserve">I am writing to express my enthusiastic interest in the Mechanical Engineer Internship position at [Company Name], as advertised on your careers portal and through professional networks within South Africa Cape Town's engineering community. As a highly motivated final-year Mechanical Engineering student at the University of Cape Town, I have meticulously prepared myself to contribute meaningfully to your team while immersing myself in the dynamic engineering landscape of South Africa. This Internship Application Letter serves as my formal submission for this opportunity, reflecting my profound commitment to advancing mechanical engineering practices within Cape Town's evolving industrial ecosystem.</w:t>
      </w:r>
    </w:p>
    <w:p>
      <w:pPr>
        <w:pStyle w:val="BodyText"/>
      </w:pPr>
      <w:r>
        <w:t xml:space="preserve">My academic journey has been characterized by rigorous coursework and hands-on projects directly aligned with the challenges faced by modern engineering firms in South Africa. I have excelled in courses including Advanced Thermodynamics, Fluid Mechanics, Machine Design, and Sustainable Energy Systems – all critical components of contemporary mechanical engineering practice. My undergraduate capstone project involved designing a low-cost solar-powered water purification system for rural communities across the Western Cape, which required precise calculations for fluid dynamics optimization and thermal efficiency analysis. This project not only earned me the university's Sustainability Innovation Award but also reinforced my belief that engineering solutions must be both technically robust and socially responsive – principles I understand are central to your company's mission in South Africa Cape Town.</w:t>
      </w:r>
    </w:p>
    <w:p>
      <w:pPr>
        <w:pStyle w:val="BodyText"/>
      </w:pPr>
      <w:r>
        <w:t xml:space="preserve">Proficient in industry-standard CAD/CAM software including SolidWorks, AutoCAD, and ANSYS Simulation Suite, I have successfully completed three technical projects requiring complex 3D modeling and finite element analysis. During my internship at a local manufacturing firm in Bellville (a suburb of Cape Town), I supported the design team in optimizing conveyor belt systems for improved energy efficiency, resulting in a 12% reduction in operational costs. This experience taught me the value of precision engineering within South Africa's unique industrial context, where infrastructure challenges demand innovative mechanical solutions. Furthermore, my proficiency with Python for data analysis has enabled me to develop predictive maintenance models – an emerging need across Cape Town's manufacturing and renewable energy sectors.</w:t>
      </w:r>
    </w:p>
    <w:p>
      <w:pPr>
        <w:pStyle w:val="BodyText"/>
      </w:pPr>
      <w:r>
        <w:t xml:space="preserve">What particularly excites me about this internship opportunity is the chance to contribute to South Africa Cape Town's ambitious green energy transition. Having closely followed your company's work on the Table Mountain Wind Energy Project (a landmark initiative in Cape Town), I am eager to apply my knowledge of renewable energy systems under expert mentorship. The Western Cape's position as South Africa's manufacturing and technology hub presents unparalleled opportunities for mechanical engineers to drive innovation in sectors including marine engineering, automotive manufacturing, and sustainable infrastructure – all areas where I aim to specialize. My understanding of South Africa's National Industrial Policy Framework (NIPF) has further reinforced my commitment to developing solutions that support local economic growth while addressing climate challenges.</w:t>
      </w:r>
    </w:p>
    <w:p>
      <w:pPr>
        <w:pStyle w:val="BodyText"/>
      </w:pPr>
      <w:r>
        <w:t xml:space="preserve">I have carefully researched [Company Name]'s reputation for fostering young talent through structured mentorship programs, and I am particularly impressed by your partnership with the Cape Peninsula University of Technology's Engineering Development Programme. As a student who actively participates in the South African Institution of Mechanical Engineers (SAIME) student chapter – where I recently presented on "Innovative Heat Exchanger Designs for Cape Town's Water Scarcity Challenges" – I thrive in collaborative environments that value knowledge exchange. My cultural fluency, developed through volunteering with the Cape Town Youth Engineering Initiative, enables me to work effectively across diverse teams – a critical skill when addressing South Africa's multifaceted engineering needs.</w:t>
      </w:r>
    </w:p>
    <w:p>
      <w:pPr>
        <w:pStyle w:val="BodyText"/>
      </w:pPr>
      <w:r>
        <w:t xml:space="preserve">My practical experience extends beyond academic projects. I served as a technical volunteer for the Cape Town International Airport's recent runway renovation project, assisting with vibration analysis and structural load testing during infrastructure upgrades. This role honed my ability to operate precision measurement equipment (laser alignment tools, strain gauges) while maintaining strict safety protocols – essential competencies for any Mechanical Engineer in South Africa's high-stakes construction environment. I also completed a 6-week field study at the Karoo National Park, where I analyzed mechanical failures in remote solar monitoring equipment used for ecological research. This experience taught me to adapt engineering solutions to resource-constrained environments – a skill directly applicable to many challenges within South Africa Cape Town's infrastructure development context.</w:t>
      </w:r>
    </w:p>
    <w:p>
      <w:pPr>
        <w:pStyle w:val="BodyText"/>
      </w:pPr>
      <w:r>
        <w:t xml:space="preserve">What truly distinguishes my approach is my commitment to integrating sustainability into every engineering decision. I have completed the Green Building Council of South Africa's "Sustainable Design Principles" certification and regularly attend workshops hosted by the Western Cape Department of Economic Development on circular economy practices. I believe that future-proofing mechanical systems requires anticipating climate impacts – a perspective increasingly vital for Cape Town as it faces water security challenges and urbanization pressures. This holistic view aligns perfectly with your company's stated goal of "engineering solutions that endure beyond their initial deployment."</w:t>
      </w:r>
    </w:p>
    <w:p>
      <w:pPr>
        <w:pStyle w:val="BodyText"/>
      </w:pPr>
      <w:r>
        <w:t xml:space="preserve">In South Africa Cape Town, I've witnessed how engineering excellence directly contributes to community development – from the innovative recycling plants in Khayelitsha to the precision manufacturing facilities supporting Cape Town's growing tech ecosystem. I am eager to bring my technical skills, cultural understanding, and passion for sustainable innovation to your team. My resume provides further detail on my qualifications and projects, but I would welcome the opportunity to discuss how my proactive approach and dedication align with your internship program's objectives during an interview at your earliest convenience.</w:t>
      </w:r>
    </w:p>
    <w:p>
      <w:pPr>
        <w:pStyle w:val="BodyText"/>
      </w:pPr>
      <w:r>
        <w:t xml:space="preserve">Thank you for considering my application as part of the ongoing effort to cultivate South Africa's next generation of mechanical engineering leaders. I am confident that my technical abilities, contextual understanding of Cape Town's engineering landscape, and commitment to meaningful innovation make me a strong candidate for this Mechanical Engineer Internship. I look forward to discussing how I can contribute to your team's success in South Africa Cape Town.</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 while naturally integrating all essential elements including "Internship Application Letter," "Mechanical Engineer," and "South Africa Cape Town" throughout the cont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dc:title>
  <dc:creator/>
  <dc:language>en</dc:language>
  <cp:keywords/>
  <dcterms:created xsi:type="dcterms:W3CDTF">2026-07-23T22:01:11Z</dcterms:created>
  <dcterms:modified xsi:type="dcterms:W3CDTF">2026-07-23T22:01:11Z</dcterms:modified>
</cp:coreProperties>
</file>

<file path=docProps/custom.xml><?xml version="1.0" encoding="utf-8"?>
<Properties xmlns="http://schemas.openxmlformats.org/officeDocument/2006/custom-properties" xmlns:vt="http://schemas.openxmlformats.org/officeDocument/2006/docPropsVTypes"/>
</file>